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A54AC" w14:textId="77777777" w:rsidR="005245BA" w:rsidRPr="00032BA3" w:rsidRDefault="005245BA" w:rsidP="005245BA">
      <w:pPr>
        <w:jc w:val="center"/>
        <w:rPr>
          <w:rFonts w:ascii="Maison Neue" w:eastAsia="Times New Roman" w:hAnsi="Maison Neue" w:cs="Times New Roman"/>
          <w:color w:val="CA2E2A"/>
          <w:szCs w:val="20"/>
          <w:lang w:eastAsia="es-ES"/>
        </w:rPr>
      </w:pPr>
      <w:r w:rsidRPr="00032BA3">
        <w:rPr>
          <w:rFonts w:ascii="Maison Neue" w:eastAsia="Times New Roman" w:hAnsi="Maison Neue" w:cs="Times New Roman"/>
          <w:b/>
          <w:color w:val="CA2E2A"/>
          <w:szCs w:val="20"/>
          <w:lang w:eastAsia="es-ES"/>
        </w:rPr>
        <w:t>EJERCICIO DEL DERECHO DE PORTABILIDAD POR EL INTERESADO</w:t>
      </w:r>
    </w:p>
    <w:p w14:paraId="38AF1C88" w14:textId="77777777" w:rsidR="005245BA" w:rsidRPr="00032BA3" w:rsidRDefault="005245BA" w:rsidP="005245BA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8659E4C" w14:textId="77777777" w:rsidR="00032BA3" w:rsidRPr="00D76E8D" w:rsidRDefault="00032BA3" w:rsidP="00032BA3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bookmarkStart w:id="0" w:name="_Hlk502055837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RESPONSABLE DEL TRATAMIENTO</w:t>
      </w:r>
    </w:p>
    <w:p w14:paraId="3D766C14" w14:textId="77777777" w:rsidR="00032BA3" w:rsidRPr="00D76E8D" w:rsidRDefault="00032BA3" w:rsidP="00032BA3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31D0406" w14:textId="77777777" w:rsidR="00032BA3" w:rsidRPr="00D76E8D" w:rsidRDefault="00032BA3" w:rsidP="00032BA3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Responsable del Tratamiento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: </w:t>
      </w:r>
      <w:proofErr w:type="spellStart"/>
      <w:r w:rsidRPr="00D76E8D">
        <w:rPr>
          <w:rFonts w:ascii="Maison Neue" w:hAnsi="Maison Neue" w:cs="Times New Roman"/>
          <w:color w:val="575756"/>
          <w:szCs w:val="20"/>
        </w:rPr>
        <w:t>Lexcrea</w:t>
      </w:r>
      <w:proofErr w:type="spellEnd"/>
      <w:r w:rsidRPr="00D76E8D">
        <w:rPr>
          <w:rFonts w:ascii="Maison Neue" w:hAnsi="Maison Neue" w:cs="Times New Roman"/>
          <w:color w:val="575756"/>
          <w:szCs w:val="20"/>
        </w:rPr>
        <w:t xml:space="preserve"> S.L.P.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(en adelante, “</w:t>
      </w:r>
      <w:proofErr w:type="spellStart"/>
      <w:r w:rsidRPr="00D76E8D">
        <w:rPr>
          <w:rFonts w:ascii="Maison Neue" w:hAnsi="Maison Neue" w:cs="Times New Roman"/>
          <w:color w:val="575756"/>
        </w:rPr>
        <w:t>Lexcrea</w:t>
      </w:r>
      <w:proofErr w:type="spellEnd"/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”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)</w:t>
      </w:r>
    </w:p>
    <w:p w14:paraId="0B301BF8" w14:textId="77777777" w:rsidR="00032BA3" w:rsidRPr="00D76E8D" w:rsidRDefault="00032BA3" w:rsidP="00032BA3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NIF: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006114">
        <w:rPr>
          <w:rFonts w:ascii="Maison Neue" w:eastAsia="Times New Roman" w:hAnsi="Maison Neue" w:cs="Times New Roman"/>
          <w:color w:val="575756"/>
          <w:szCs w:val="20"/>
          <w:lang w:eastAsia="es-ES"/>
        </w:rPr>
        <w:t>B65955940</w:t>
      </w:r>
    </w:p>
    <w:p w14:paraId="4FADBF01" w14:textId="5AE63FA0" w:rsidR="00032BA3" w:rsidRPr="00D76E8D" w:rsidRDefault="00032BA3" w:rsidP="00032BA3">
      <w:pP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omicilio:</w:t>
      </w:r>
      <w:r w:rsidRPr="00D76E8D">
        <w:t xml:space="preserve"> 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C/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el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</w:t>
      </w:r>
      <w:proofErr w:type="spellStart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Cavallers</w:t>
      </w:r>
      <w:proofErr w:type="spellEnd"/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 xml:space="preserve"> 50, 08034, Barcelona</w:t>
      </w:r>
      <w:r w:rsidR="00A27B30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, España</w:t>
      </w:r>
    </w:p>
    <w:p w14:paraId="578565E4" w14:textId="60BD8D43" w:rsidR="00032BA3" w:rsidRPr="00D76E8D" w:rsidRDefault="00032BA3" w:rsidP="00032BA3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Contacto </w:t>
      </w: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 xml:space="preserve">DPO: </w:t>
      </w:r>
      <w:r w:rsidR="005A5A5F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dpo</w:t>
      </w:r>
      <w:r w:rsidRPr="00D76E8D">
        <w:rPr>
          <w:rFonts w:ascii="Maison Neue" w:eastAsia="Times New Roman" w:hAnsi="Maison Neue" w:cs="Times New Roman"/>
          <w:bCs/>
          <w:color w:val="575756"/>
          <w:szCs w:val="20"/>
          <w:lang w:eastAsia="es-ES"/>
        </w:rPr>
        <w:t>@lexcrea.com</w:t>
      </w:r>
    </w:p>
    <w:bookmarkEnd w:id="0"/>
    <w:p w14:paraId="02A58537" w14:textId="77777777" w:rsidR="005245BA" w:rsidRPr="00032BA3" w:rsidRDefault="005245BA" w:rsidP="005245BA">
      <w:pPr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264CDCC8" w14:textId="77777777" w:rsidR="00032BA3" w:rsidRPr="00D76E8D" w:rsidRDefault="00032BA3" w:rsidP="00032BA3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DATOS INTERESADO</w:t>
      </w:r>
    </w:p>
    <w:p w14:paraId="6DBE98F4" w14:textId="77777777" w:rsidR="00032BA3" w:rsidRPr="00D76E8D" w:rsidRDefault="00032BA3" w:rsidP="00032BA3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43FEC09A" w14:textId="77777777" w:rsidR="00032BA3" w:rsidRPr="00D76E8D" w:rsidRDefault="00032BA3" w:rsidP="00032BA3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ombre y apellidos: […]</w:t>
      </w:r>
    </w:p>
    <w:p w14:paraId="1F2FA672" w14:textId="77777777" w:rsidR="00032BA3" w:rsidRPr="00D76E8D" w:rsidRDefault="00032BA3" w:rsidP="00032BA3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NIF/NIE: […] (acompañar copia NIF/NIE)</w:t>
      </w:r>
    </w:p>
    <w:p w14:paraId="0211165F" w14:textId="77777777" w:rsidR="00032BA3" w:rsidRPr="00D76E8D" w:rsidRDefault="00032BA3" w:rsidP="00032BA3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Dirección: […]</w:t>
      </w:r>
    </w:p>
    <w:p w14:paraId="7DF7C9B3" w14:textId="77777777" w:rsidR="00967016" w:rsidRPr="00023D24" w:rsidRDefault="00967016" w:rsidP="00967016">
      <w:pPr>
        <w:autoSpaceDE w:val="0"/>
        <w:autoSpaceDN w:val="0"/>
        <w:adjustRightInd w:val="0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</w:p>
    <w:p w14:paraId="2601E1F9" w14:textId="17AC09A0" w:rsidR="00967016" w:rsidRPr="00023D24" w:rsidRDefault="00967016" w:rsidP="00967016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or medio del presente escrito ejerce el derecho de </w:t>
      </w:r>
      <w:r w:rsidR="00901801">
        <w:rPr>
          <w:rFonts w:ascii="Maison Neue" w:eastAsia="Times New Roman" w:hAnsi="Maison Neue" w:cs="Times New Roman"/>
          <w:color w:val="575756"/>
          <w:szCs w:val="20"/>
          <w:lang w:eastAsia="es-ES"/>
        </w:rPr>
        <w:t>portabilidad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de conformidad con lo previsto en el artículo </w:t>
      </w:r>
      <w:r w:rsidR="00901801">
        <w:rPr>
          <w:rFonts w:ascii="Maison Neue" w:eastAsia="Times New Roman" w:hAnsi="Maison Neue" w:cs="Times New Roman"/>
          <w:color w:val="575756"/>
          <w:szCs w:val="20"/>
          <w:lang w:eastAsia="es-ES"/>
        </w:rPr>
        <w:t>20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Reglamento (UE) 2016/679 del Parlamento Europeo y del Consejo, de 27 de </w:t>
      </w:r>
      <w:proofErr w:type="gramStart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Abril</w:t>
      </w:r>
      <w:proofErr w:type="gramEnd"/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 2016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la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Ley Orgánica 3/2018, de 5 de diciembre, de Protección de Dato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Personales y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G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arantía de l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erechos 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>D</w:t>
      </w:r>
      <w:r w:rsidRPr="006E174F">
        <w:rPr>
          <w:rFonts w:ascii="Maison Neue" w:eastAsia="Times New Roman" w:hAnsi="Maison Neue" w:cs="Times New Roman"/>
          <w:color w:val="575756"/>
          <w:szCs w:val="20"/>
          <w:lang w:eastAsia="es-ES"/>
        </w:rPr>
        <w:t>igitales</w:t>
      </w: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, y </w:t>
      </w:r>
      <w:r w:rsidRPr="00023D24">
        <w:rPr>
          <w:rFonts w:ascii="Maison Neue" w:eastAsia="Times New Roman" w:hAnsi="Maison Neue" w:cs="Times New Roman"/>
          <w:color w:val="575756"/>
          <w:szCs w:val="20"/>
          <w:lang w:eastAsia="es-ES"/>
        </w:rPr>
        <w:t>en consecuencia,</w:t>
      </w:r>
    </w:p>
    <w:p w14:paraId="5B5D7BA6" w14:textId="77777777" w:rsidR="005245BA" w:rsidRPr="00032BA3" w:rsidRDefault="005245BA" w:rsidP="005245BA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2C5D6313" w14:textId="77777777" w:rsidR="005245BA" w:rsidRPr="00032BA3" w:rsidRDefault="005245BA" w:rsidP="00180D82">
      <w:pPr>
        <w:autoSpaceDE w:val="0"/>
        <w:autoSpaceDN w:val="0"/>
        <w:adjustRightInd w:val="0"/>
        <w:jc w:val="center"/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</w:pPr>
      <w:r w:rsidRPr="00032BA3">
        <w:rPr>
          <w:rFonts w:ascii="Maison Neue" w:eastAsia="Times New Roman" w:hAnsi="Maison Neue" w:cs="Times New Roman"/>
          <w:b/>
          <w:color w:val="575756"/>
          <w:szCs w:val="20"/>
          <w:lang w:eastAsia="es-ES"/>
        </w:rPr>
        <w:t>SOLICITA</w:t>
      </w:r>
    </w:p>
    <w:p w14:paraId="15AEAC97" w14:textId="77777777" w:rsidR="005245BA" w:rsidRPr="00032BA3" w:rsidRDefault="005245BA" w:rsidP="005245BA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691FEAC7" w14:textId="461905AD" w:rsidR="005245BA" w:rsidRPr="00032BA3" w:rsidRDefault="005245BA" w:rsidP="005245BA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032BA3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se proceda a la portabilidad de los datos personales sobre los cuales se ejercita el derecho, y a recibir/transmitir a </w:t>
      </w:r>
      <w:r w:rsidR="00A27B30"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  <w:r w:rsidRPr="00032BA3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los mismos, en un formato estructurado, de uso común y lectura mecánica, que se realice en el plazo máximo de un mes a contar desde la recepción de esta solicitud, y que se me notifique de forma escrita del resultado de la portabilidad practicada. </w:t>
      </w:r>
    </w:p>
    <w:p w14:paraId="087ED0E7" w14:textId="77777777" w:rsidR="005245BA" w:rsidRPr="00032BA3" w:rsidRDefault="005245BA" w:rsidP="005245BA">
      <w:pPr>
        <w:autoSpaceDE w:val="0"/>
        <w:autoSpaceDN w:val="0"/>
        <w:adjustRightInd w:val="0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0420E405" w14:textId="77777777" w:rsidR="005245BA" w:rsidRPr="00032BA3" w:rsidRDefault="005245BA" w:rsidP="005245BA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032BA3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Que en caso de el </w:t>
      </w:r>
      <w:proofErr w:type="gramStart"/>
      <w:r w:rsidRPr="00032BA3">
        <w:rPr>
          <w:rFonts w:ascii="Maison Neue" w:eastAsia="Times New Roman" w:hAnsi="Maison Neue" w:cs="Times New Roman"/>
          <w:color w:val="575756"/>
          <w:szCs w:val="20"/>
          <w:lang w:eastAsia="es-ES"/>
        </w:rPr>
        <w:t>Responsable</w:t>
      </w:r>
      <w:proofErr w:type="gramEnd"/>
      <w:r w:rsidRPr="00032BA3"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 del Tratamiento, acuerde que no procede practicar la portabilidad propuesta, se me comunique motivadamente, en el plazo máximo de un mes a contar desde la recepción de esta solicitud a fin de, en su caso, solicitar la tutela de la Agencia Española de Protección de Datos, al amparo de la legislación vigente en materia de protección de datos</w:t>
      </w:r>
    </w:p>
    <w:p w14:paraId="7CD84CD5" w14:textId="77777777" w:rsidR="005245BA" w:rsidRPr="00032BA3" w:rsidRDefault="005245BA" w:rsidP="005245BA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7BD5928" w14:textId="77777777" w:rsidR="00032BA3" w:rsidRPr="00D76E8D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bookmarkStart w:id="1" w:name="_Hlk66097769"/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Interesado</w:t>
      </w:r>
    </w:p>
    <w:p w14:paraId="7612304A" w14:textId="77777777" w:rsidR="00032BA3" w:rsidRPr="00D76E8D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32D38224" w14:textId="77777777" w:rsidR="00032BA3" w:rsidRPr="00D76E8D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</w:p>
    <w:p w14:paraId="77347145" w14:textId="77777777" w:rsidR="00032BA3" w:rsidRPr="00D76E8D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irmado […]</w:t>
      </w:r>
    </w:p>
    <w:p w14:paraId="31EA6E3C" w14:textId="77777777" w:rsidR="00032BA3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>
        <w:rPr>
          <w:rFonts w:ascii="Maison Neue" w:eastAsia="Times New Roman" w:hAnsi="Maison Neue" w:cs="Times New Roman"/>
          <w:color w:val="575756"/>
          <w:szCs w:val="20"/>
          <w:lang w:eastAsia="es-ES"/>
        </w:rPr>
        <w:t xml:space="preserve">Nombre y apellidos </w:t>
      </w: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[…]</w:t>
      </w:r>
    </w:p>
    <w:p w14:paraId="05F43B83" w14:textId="77777777" w:rsidR="00032BA3" w:rsidRPr="00D76E8D" w:rsidRDefault="00032BA3" w:rsidP="00032BA3">
      <w:pPr>
        <w:autoSpaceDE w:val="0"/>
        <w:autoSpaceDN w:val="0"/>
        <w:adjustRightInd w:val="0"/>
        <w:ind w:right="-1"/>
        <w:rPr>
          <w:rFonts w:ascii="Maison Neue" w:eastAsia="Times New Roman" w:hAnsi="Maison Neue" w:cs="Times New Roman"/>
          <w:color w:val="575756"/>
          <w:szCs w:val="20"/>
          <w:lang w:eastAsia="es-ES"/>
        </w:rPr>
      </w:pPr>
      <w:r w:rsidRPr="00D76E8D">
        <w:rPr>
          <w:rFonts w:ascii="Maison Neue" w:eastAsia="Times New Roman" w:hAnsi="Maison Neue" w:cs="Times New Roman"/>
          <w:color w:val="575756"/>
          <w:szCs w:val="20"/>
          <w:lang w:eastAsia="es-ES"/>
        </w:rPr>
        <w:t>Fecha […]</w:t>
      </w:r>
    </w:p>
    <w:bookmarkEnd w:id="1"/>
    <w:p w14:paraId="29EDD84C" w14:textId="77777777" w:rsidR="004B5A5D" w:rsidRPr="00032BA3" w:rsidRDefault="004B5A5D">
      <w:pPr>
        <w:rPr>
          <w:rFonts w:ascii="Maison Neue" w:hAnsi="Maison Neue"/>
          <w:color w:val="575756"/>
        </w:rPr>
      </w:pPr>
    </w:p>
    <w:p w14:paraId="4152DD41" w14:textId="77777777" w:rsidR="00032BA3" w:rsidRPr="00032BA3" w:rsidRDefault="00032BA3">
      <w:pPr>
        <w:rPr>
          <w:rFonts w:ascii="Maison Neue" w:hAnsi="Maison Neue"/>
          <w:color w:val="575756"/>
        </w:rPr>
      </w:pPr>
    </w:p>
    <w:sectPr w:rsidR="00032BA3" w:rsidRPr="00032BA3">
      <w:headerReference w:type="default" r:id="rId7"/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A7494" w14:textId="77777777" w:rsidR="002A13D0" w:rsidRDefault="002A13D0">
      <w:pPr>
        <w:spacing w:line="240" w:lineRule="auto"/>
      </w:pPr>
      <w:r>
        <w:separator/>
      </w:r>
    </w:p>
  </w:endnote>
  <w:endnote w:type="continuationSeparator" w:id="0">
    <w:p w14:paraId="1DF0CC17" w14:textId="77777777" w:rsidR="002A13D0" w:rsidRDefault="002A13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ison Neue">
    <w:panose1 w:val="02000000000000000000"/>
    <w:charset w:val="00"/>
    <w:family w:val="auto"/>
    <w:pitch w:val="variable"/>
    <w:sig w:usb0="A00000E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D2F4BE" w14:textId="77777777" w:rsidR="0009659E" w:rsidRDefault="005245BA" w:rsidP="0009659E">
    <w:pPr>
      <w:pStyle w:val="Piedepgina"/>
      <w:jc w:val="right"/>
    </w:pPr>
    <w:r>
      <w:rPr>
        <w:noProof/>
      </w:rPr>
      <w:drawing>
        <wp:inline distT="0" distB="0" distL="0" distR="0" wp14:anchorId="2A165079" wp14:editId="3519FCF6">
          <wp:extent cx="692297" cy="616585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13628" t="5836" r="13484" b="15465"/>
                  <a:stretch/>
                </pic:blipFill>
                <pic:spPr bwMode="auto">
                  <a:xfrm>
                    <a:off x="0" y="0"/>
                    <a:ext cx="721535" cy="6426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87B4E" w14:textId="77777777" w:rsidR="002A13D0" w:rsidRDefault="002A13D0">
      <w:pPr>
        <w:spacing w:line="240" w:lineRule="auto"/>
      </w:pPr>
      <w:r>
        <w:separator/>
      </w:r>
    </w:p>
  </w:footnote>
  <w:footnote w:type="continuationSeparator" w:id="0">
    <w:p w14:paraId="4825A46E" w14:textId="77777777" w:rsidR="002A13D0" w:rsidRDefault="002A13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7055D" w14:textId="77777777" w:rsidR="0009659E" w:rsidRDefault="005245BA">
    <w:pPr>
      <w:pStyle w:val="Encabezado"/>
    </w:pPr>
    <w:r>
      <w:rPr>
        <w:noProof/>
      </w:rPr>
      <w:drawing>
        <wp:inline distT="0" distB="0" distL="0" distR="0" wp14:anchorId="0ED42EFF" wp14:editId="7D1BAF05">
          <wp:extent cx="1661160" cy="550447"/>
          <wp:effectExtent l="0" t="0" r="0" b="254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8798" r="11274"/>
                  <a:stretch/>
                </pic:blipFill>
                <pic:spPr bwMode="auto">
                  <a:xfrm>
                    <a:off x="0" y="0"/>
                    <a:ext cx="1705082" cy="56500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3555D2"/>
    <w:multiLevelType w:val="hybridMultilevel"/>
    <w:tmpl w:val="F4620A4E"/>
    <w:lvl w:ilvl="0" w:tplc="C14E7E34">
      <w:numFmt w:val="bullet"/>
      <w:lvlText w:val="•"/>
      <w:lvlJc w:val="left"/>
      <w:pPr>
        <w:ind w:left="1065" w:hanging="705"/>
      </w:pPr>
      <w:rPr>
        <w:rFonts w:ascii="Century Gothic" w:eastAsia="Times New Roman" w:hAnsi="Century Gothic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zGwMDY2MLA0NDZX0lEKTi0uzszPAymwqAUAA7N8OCwAAAA="/>
  </w:docVars>
  <w:rsids>
    <w:rsidRoot w:val="005245BA"/>
    <w:rsid w:val="00032BA3"/>
    <w:rsid w:val="00180D82"/>
    <w:rsid w:val="002529F5"/>
    <w:rsid w:val="002A13D0"/>
    <w:rsid w:val="004B5A5D"/>
    <w:rsid w:val="005245BA"/>
    <w:rsid w:val="005A5A5F"/>
    <w:rsid w:val="005A5BAA"/>
    <w:rsid w:val="005E4DAA"/>
    <w:rsid w:val="006B1D4B"/>
    <w:rsid w:val="006B74B6"/>
    <w:rsid w:val="006E2EE0"/>
    <w:rsid w:val="00823DA5"/>
    <w:rsid w:val="00901801"/>
    <w:rsid w:val="00967016"/>
    <w:rsid w:val="00A27B30"/>
    <w:rsid w:val="00AC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2D6AC"/>
  <w15:chartTrackingRefBased/>
  <w15:docId w15:val="{3714746A-FB32-48E2-A951-F90FA3170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5BA"/>
    <w:pPr>
      <w:spacing w:after="0" w:line="276" w:lineRule="auto"/>
      <w:jc w:val="both"/>
    </w:pPr>
    <w:rPr>
      <w:rFonts w:ascii="Century Gothic" w:hAnsi="Century Gothic"/>
      <w:color w:val="000000" w:themeColor="text1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245BA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245BA"/>
    <w:rPr>
      <w:rFonts w:ascii="Century Gothic" w:hAnsi="Century Gothic"/>
      <w:color w:val="000000" w:themeColor="text1"/>
      <w:sz w:val="20"/>
    </w:rPr>
  </w:style>
  <w:style w:type="paragraph" w:styleId="Piedepgina">
    <w:name w:val="footer"/>
    <w:basedOn w:val="Normal"/>
    <w:link w:val="PiedepginaCar"/>
    <w:uiPriority w:val="99"/>
    <w:unhideWhenUsed/>
    <w:rsid w:val="005245BA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245BA"/>
    <w:rPr>
      <w:rFonts w:ascii="Century Gothic" w:hAnsi="Century Gothic"/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4</Words>
  <Characters>1290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.olivera@thelegalhat.com</dc:creator>
  <cp:keywords/>
  <dc:description/>
  <cp:lastModifiedBy>marina.olivera@thelegalhat.com</cp:lastModifiedBy>
  <cp:revision>9</cp:revision>
  <dcterms:created xsi:type="dcterms:W3CDTF">2021-03-08T10:48:00Z</dcterms:created>
  <dcterms:modified xsi:type="dcterms:W3CDTF">2021-03-09T14:44:00Z</dcterms:modified>
</cp:coreProperties>
</file>